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ora franch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o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ranch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01 North Mitchell Avenue,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orafranch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2230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ya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4/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